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A955C1" w:rsidRPr="00A955C1" w14:paraId="1968EDC3" w14:textId="77777777" w:rsidTr="00A955C1"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8E2371B" w14:textId="77777777" w:rsidR="00A955C1" w:rsidRPr="00A955C1" w:rsidRDefault="00A955C1" w:rsidP="00A955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TRODUCTION TO INFORMATION TECHNOLOGY</w:t>
            </w:r>
          </w:p>
        </w:tc>
      </w:tr>
      <w:tr w:rsidR="00A955C1" w:rsidRPr="00A955C1" w14:paraId="64D0E2DA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955C1" w:rsidRPr="00A955C1" w14:paraId="5344F61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9761B7E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099FD0" w14:textId="7E54D1C8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have allowed microcomputers and similar devices to be general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se rather than specialized devices.</w:t>
                  </w:r>
                </w:p>
              </w:tc>
            </w:tr>
            <w:tr w:rsidR="00A955C1" w:rsidRPr="00A955C1" w14:paraId="7E18233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7A25A4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6E21E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oftware programs</w:t>
                  </w:r>
                </w:p>
              </w:tc>
            </w:tr>
            <w:tr w:rsidR="00A955C1" w:rsidRPr="00A955C1" w14:paraId="71BF2B3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0ADB1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E8364C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Output devices</w:t>
                  </w:r>
                </w:p>
              </w:tc>
            </w:tr>
            <w:tr w:rsidR="00A955C1" w:rsidRPr="00A955C1" w14:paraId="210C357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DEAE5C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7CFD3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eripherals</w:t>
                  </w:r>
                </w:p>
              </w:tc>
            </w:tr>
            <w:tr w:rsidR="00A955C1" w:rsidRPr="00A955C1" w14:paraId="29FCC2E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6B5544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B2FF6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Hardware inputs</w:t>
                  </w:r>
                </w:p>
              </w:tc>
            </w:tr>
          </w:tbl>
          <w:p w14:paraId="60CDB91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F4352EB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3AFFB91F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C9BAB19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538A073A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5812"/>
            </w:tblGrid>
            <w:tr w:rsidR="00A955C1" w:rsidRPr="00A955C1" w14:paraId="2125368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F6DA855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CDFCF6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is the assignment of a letter to a network server drive.</w:t>
                  </w:r>
                </w:p>
              </w:tc>
            </w:tr>
            <w:tr w:rsidR="00A955C1" w:rsidRPr="00A955C1" w14:paraId="067010F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BA9C02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A3D22E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etailing</w:t>
                  </w:r>
                </w:p>
              </w:tc>
            </w:tr>
            <w:tr w:rsidR="00A955C1" w:rsidRPr="00A955C1" w14:paraId="6F24CAA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447BDE8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4D2F8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apping</w:t>
                  </w:r>
                </w:p>
              </w:tc>
            </w:tr>
            <w:tr w:rsidR="00A955C1" w:rsidRPr="00A955C1" w14:paraId="7985969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7FFBA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E6277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racking</w:t>
                  </w:r>
                </w:p>
              </w:tc>
            </w:tr>
            <w:tr w:rsidR="00A955C1" w:rsidRPr="00A955C1" w14:paraId="7F038BD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4EEF0D4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99C41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abeling</w:t>
                  </w:r>
                </w:p>
              </w:tc>
            </w:tr>
          </w:tbl>
          <w:p w14:paraId="46191591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B5D40C1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5B516598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144111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28EA51E9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002"/>
            </w:tblGrid>
            <w:tr w:rsidR="00A955C1" w:rsidRPr="00A955C1" w14:paraId="3BB1ED1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CB34CF6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9C63E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 computer's ability to use text, graphics, sound, </w:t>
                  </w:r>
                  <w:proofErr w:type="gramStart"/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imation</w:t>
                  </w:r>
                  <w:proofErr w:type="gramEnd"/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nd video.</w:t>
                  </w:r>
                </w:p>
              </w:tc>
            </w:tr>
            <w:tr w:rsidR="00A955C1" w:rsidRPr="00A955C1" w14:paraId="39AA2B4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E1401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36520D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ultimedia</w:t>
                  </w:r>
                </w:p>
              </w:tc>
            </w:tr>
            <w:tr w:rsidR="00A955C1" w:rsidRPr="00A955C1" w14:paraId="6797FD9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04A313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94E9AD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Vector implementation</w:t>
                  </w:r>
                </w:p>
              </w:tc>
            </w:tr>
            <w:tr w:rsidR="00A955C1" w:rsidRPr="00A955C1" w14:paraId="5CEF42F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E8FDA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1588B9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oduction</w:t>
                  </w:r>
                </w:p>
              </w:tc>
            </w:tr>
            <w:tr w:rsidR="00A955C1" w:rsidRPr="00A955C1" w14:paraId="5B960D8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E80EC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8B284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edia management</w:t>
                  </w:r>
                </w:p>
              </w:tc>
            </w:tr>
          </w:tbl>
          <w:p w14:paraId="2691E20A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9965F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1B75A078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055178F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1C966BCB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955C1" w:rsidRPr="00A955C1" w14:paraId="04E7834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A99D511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8FACD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 disk ___ computer utility attempts to organize and place file segments on a hard disk close to one another in order to optimize the </w:t>
                  </w:r>
                  <w:proofErr w:type="spellStart"/>
                  <w:proofErr w:type="gramStart"/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mputers</w:t>
                  </w:r>
                  <w:proofErr w:type="spellEnd"/>
                  <w:proofErr w:type="gramEnd"/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bility to retrieve the data.</w:t>
                  </w:r>
                </w:p>
              </w:tc>
            </w:tr>
            <w:tr w:rsidR="00A955C1" w:rsidRPr="00A955C1" w14:paraId="1202C93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A3672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7B9E7E9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ompression</w:t>
                  </w:r>
                </w:p>
              </w:tc>
            </w:tr>
            <w:tr w:rsidR="00A955C1" w:rsidRPr="00A955C1" w14:paraId="27C6FE9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ECED5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5AC1B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efragmentation</w:t>
                  </w:r>
                </w:p>
              </w:tc>
            </w:tr>
            <w:tr w:rsidR="00A955C1" w:rsidRPr="00A955C1" w14:paraId="00E4605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210680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6031FB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leanse</w:t>
                  </w:r>
                </w:p>
              </w:tc>
            </w:tr>
            <w:tr w:rsidR="00A955C1" w:rsidRPr="00A955C1" w14:paraId="6072A6C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4508734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05FA61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anagement</w:t>
                  </w:r>
                </w:p>
              </w:tc>
            </w:tr>
          </w:tbl>
          <w:p w14:paraId="2974060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17A15E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33C34A45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B1F9A7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39020086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806"/>
            </w:tblGrid>
            <w:tr w:rsidR="00A955C1" w:rsidRPr="00A955C1" w14:paraId="173A78B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605014C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0F9E58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number assigned by Windows to signal attention is needed by the processor.</w:t>
                  </w:r>
                </w:p>
              </w:tc>
            </w:tr>
            <w:tr w:rsidR="00A955C1" w:rsidRPr="00A955C1" w14:paraId="55C16AC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363A7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6E626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IRQ</w:t>
                  </w:r>
                </w:p>
              </w:tc>
            </w:tr>
            <w:tr w:rsidR="00A955C1" w:rsidRPr="00A955C1" w14:paraId="1AD6DFE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829FCA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DCF7560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P</w:t>
                  </w:r>
                </w:p>
              </w:tc>
            </w:tr>
            <w:tr w:rsidR="00A955C1" w:rsidRPr="00A955C1" w14:paraId="60A02E8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57AC4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E781A9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RN</w:t>
                  </w:r>
                </w:p>
              </w:tc>
            </w:tr>
            <w:tr w:rsidR="00A955C1" w:rsidRPr="00A955C1" w14:paraId="1CA6325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C25C2A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FA8E000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Q</w:t>
                  </w:r>
                </w:p>
              </w:tc>
            </w:tr>
          </w:tbl>
          <w:p w14:paraId="2EE64BB6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3F3549D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58AFC9C" w14:textId="77777777" w:rsidR="00A955C1" w:rsidRDefault="00A955C1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A955C1" w:rsidRPr="00A955C1" w14:paraId="14E94268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CDAE754" w14:textId="1700D228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24396B5E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955C1" w:rsidRPr="00A955C1" w14:paraId="53D7C8D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3A54ECC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7CCB8B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oldest, most stable, and most robust operating system running on non-proprietary system is ___.</w:t>
                  </w:r>
                </w:p>
              </w:tc>
            </w:tr>
            <w:tr w:rsidR="00A955C1" w:rsidRPr="00A955C1" w14:paraId="311FF0B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415B1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515469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WIN</w:t>
                  </w:r>
                </w:p>
              </w:tc>
            </w:tr>
            <w:tr w:rsidR="00A955C1" w:rsidRPr="00A955C1" w14:paraId="018DFDC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61D17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0AE15F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OS</w:t>
                  </w:r>
                </w:p>
              </w:tc>
            </w:tr>
            <w:tr w:rsidR="00A955C1" w:rsidRPr="00A955C1" w14:paraId="7354C83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4E5D1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5711D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OTORG</w:t>
                  </w:r>
                </w:p>
              </w:tc>
            </w:tr>
            <w:tr w:rsidR="00A955C1" w:rsidRPr="00A955C1" w14:paraId="3B99398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691AEA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E66AB9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S-DOS</w:t>
                  </w:r>
                </w:p>
              </w:tc>
            </w:tr>
          </w:tbl>
          <w:p w14:paraId="0041203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7D1FCA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19A41E76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9D8B4FD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4BF2627C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5705"/>
            </w:tblGrid>
            <w:tr w:rsidR="00A955C1" w:rsidRPr="00A955C1" w14:paraId="3FB9293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8315275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735382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IP address interfaces and connects to a network.</w:t>
                  </w:r>
                </w:p>
              </w:tc>
            </w:tr>
            <w:tr w:rsidR="00A955C1" w:rsidRPr="00A955C1" w14:paraId="15D9D6D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D6EB0B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7D595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well</w:t>
                  </w:r>
                </w:p>
              </w:tc>
            </w:tr>
            <w:tr w:rsidR="00A955C1" w:rsidRPr="00A955C1" w14:paraId="11A8B27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13EDB0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492753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tatic</w:t>
                  </w:r>
                </w:p>
              </w:tc>
            </w:tr>
            <w:tr w:rsidR="00A955C1" w:rsidRPr="00A955C1" w14:paraId="587AF1E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D3BBD4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8D96EC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home</w:t>
                  </w:r>
                </w:p>
              </w:tc>
            </w:tr>
            <w:tr w:rsidR="00A955C1" w:rsidRPr="00A955C1" w14:paraId="1427196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9EF43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00B14B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gateway</w:t>
                  </w:r>
                </w:p>
              </w:tc>
            </w:tr>
          </w:tbl>
          <w:p w14:paraId="3B078673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ABDBC6D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53516A38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CB9146D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3966E636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393"/>
            </w:tblGrid>
            <w:tr w:rsidR="00A955C1" w:rsidRPr="00A955C1" w14:paraId="689973F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564D143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BCFF4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ssing the ___ function key opens the search box in browsers.</w:t>
                  </w:r>
                </w:p>
              </w:tc>
            </w:tr>
            <w:tr w:rsidR="00A955C1" w:rsidRPr="00A955C1" w14:paraId="19629B9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203E27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14C1F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F8</w:t>
                  </w:r>
                </w:p>
              </w:tc>
            </w:tr>
            <w:tr w:rsidR="00A955C1" w:rsidRPr="00A955C1" w14:paraId="6ECC745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F7CEC9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BC4FA8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1</w:t>
                  </w:r>
                </w:p>
              </w:tc>
            </w:tr>
            <w:tr w:rsidR="00A955C1" w:rsidRPr="00A955C1" w14:paraId="03A48C9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98499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14CA00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5</w:t>
                  </w:r>
                </w:p>
              </w:tc>
            </w:tr>
            <w:tr w:rsidR="00A955C1" w:rsidRPr="00A955C1" w14:paraId="7B0906A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B1E7A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10BBF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F3</w:t>
                  </w:r>
                </w:p>
              </w:tc>
            </w:tr>
          </w:tbl>
          <w:p w14:paraId="2451B0A7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CF2CB1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2F860F48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B9A74F8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068CCA19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4833"/>
            </w:tblGrid>
            <w:tr w:rsidR="00A955C1" w:rsidRPr="00A955C1" w14:paraId="73E8A88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505180B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78447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 example of modifier keys would be the ___.</w:t>
                  </w:r>
                </w:p>
              </w:tc>
            </w:tr>
            <w:tr w:rsidR="00A955C1" w:rsidRPr="00A955C1" w14:paraId="4428758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97497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9EB54F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1 and 3</w:t>
                  </w:r>
                </w:p>
              </w:tc>
            </w:tr>
            <w:tr w:rsidR="00A955C1" w:rsidRPr="00A955C1" w14:paraId="25680E3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31B36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0BC5DD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B) </w:t>
                  </w:r>
                  <w:proofErr w:type="gramStart"/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{ and</w:t>
                  </w:r>
                  <w:proofErr w:type="gramEnd"/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}</w:t>
                  </w:r>
                </w:p>
              </w:tc>
            </w:tr>
            <w:tr w:rsidR="00A955C1" w:rsidRPr="00A955C1" w14:paraId="1754A85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3F728E8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BE9119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* and #</w:t>
                  </w:r>
                </w:p>
              </w:tc>
            </w:tr>
            <w:tr w:rsidR="00A955C1" w:rsidRPr="00A955C1" w14:paraId="1B3C63E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5CC082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625AA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LT and CTRL</w:t>
                  </w:r>
                </w:p>
              </w:tc>
            </w:tr>
          </w:tbl>
          <w:p w14:paraId="76D16756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A7646F3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2C32E971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31D12F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7C362A01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5959"/>
            </w:tblGrid>
            <w:tr w:rsidR="00A955C1" w:rsidRPr="00A955C1" w14:paraId="6EA284D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8326712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0A9014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ithin Information Technology, the URL refers to the ___.</w:t>
                  </w:r>
                </w:p>
              </w:tc>
            </w:tr>
            <w:tr w:rsidR="00A955C1" w:rsidRPr="00A955C1" w14:paraId="471AE4A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BCEFE9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0A3ED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United Research Laboratories</w:t>
                  </w:r>
                </w:p>
              </w:tc>
            </w:tr>
            <w:tr w:rsidR="00A955C1" w:rsidRPr="00A955C1" w14:paraId="6EADB1A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C1B274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E7EE4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nilateral Relocation List</w:t>
                  </w:r>
                </w:p>
              </w:tc>
            </w:tr>
            <w:tr w:rsidR="00A955C1" w:rsidRPr="00A955C1" w14:paraId="306ACFB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85178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E56BF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Universal Resource Locator</w:t>
                  </w:r>
                </w:p>
              </w:tc>
            </w:tr>
            <w:tr w:rsidR="00A955C1" w:rsidRPr="00A955C1" w14:paraId="7EA5A98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CAFB78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1FE51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Umbrella Reading Labor</w:t>
                  </w:r>
                </w:p>
              </w:tc>
            </w:tr>
          </w:tbl>
          <w:p w14:paraId="3464B280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6209D10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DB33391" w14:textId="77777777" w:rsidR="00A955C1" w:rsidRDefault="00A955C1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A955C1" w:rsidRPr="00A955C1" w14:paraId="3930B5CA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4F6553C" w14:textId="1009A95E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1FD3C1B6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955C1" w:rsidRPr="00A955C1" w14:paraId="5965471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CBADBCE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8F240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petitive information such as titles, dates, and page numbers displayed at the top or bottom of a document.</w:t>
                  </w:r>
                </w:p>
              </w:tc>
            </w:tr>
            <w:tr w:rsidR="00A955C1" w:rsidRPr="00A955C1" w14:paraId="6333FA4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64A8C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AAA97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header and footer</w:t>
                  </w:r>
                </w:p>
              </w:tc>
            </w:tr>
            <w:tr w:rsidR="00A955C1" w:rsidRPr="00A955C1" w14:paraId="6A29EA3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15F4B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1594E9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liff notes</w:t>
                  </w:r>
                </w:p>
              </w:tc>
            </w:tr>
            <w:tr w:rsidR="00A955C1" w:rsidRPr="00A955C1" w14:paraId="0DAF68E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0A887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021D9D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uto formats</w:t>
                  </w:r>
                </w:p>
              </w:tc>
            </w:tr>
            <w:tr w:rsidR="00A955C1" w:rsidRPr="00A955C1" w14:paraId="47620DE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57035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E27C94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op and bottom</w:t>
                  </w:r>
                </w:p>
              </w:tc>
            </w:tr>
          </w:tbl>
          <w:p w14:paraId="17BD021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906AAD0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3944B80E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9BB15E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583F1A43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955C1" w:rsidRPr="00A955C1" w14:paraId="0B81567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C55C934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2149AB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standardized blueprint that includes all of the document's formatting, graphics, or color.</w:t>
                  </w:r>
                </w:p>
              </w:tc>
            </w:tr>
            <w:tr w:rsidR="00A955C1" w:rsidRPr="00A955C1" w14:paraId="32B4DB9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DF2590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B0FBB3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can</w:t>
                  </w:r>
                </w:p>
              </w:tc>
            </w:tr>
            <w:tr w:rsidR="00A955C1" w:rsidRPr="00A955C1" w14:paraId="3243B62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5825D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3B06C9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emplate</w:t>
                  </w:r>
                </w:p>
              </w:tc>
            </w:tr>
            <w:tr w:rsidR="00A955C1" w:rsidRPr="00A955C1" w14:paraId="4823E04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AEC37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D8D7DE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py</w:t>
                  </w:r>
                </w:p>
              </w:tc>
            </w:tr>
            <w:tr w:rsidR="00A955C1" w:rsidRPr="00A955C1" w14:paraId="0A944E2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36104E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C06C3D9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attern</w:t>
                  </w:r>
                </w:p>
              </w:tc>
            </w:tr>
          </w:tbl>
          <w:p w14:paraId="7687CEDD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317EF2B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21836BA6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7DF6DC9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08A3F4EA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955C1" w:rsidRPr="00A955C1" w14:paraId="3DFF2D7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9C5788D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AE8A5F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dentify which option will change the color and background of a chart in a spreadsheet.</w:t>
                  </w:r>
                </w:p>
              </w:tc>
            </w:tr>
            <w:tr w:rsidR="00A955C1" w:rsidRPr="00A955C1" w14:paraId="3C2437F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80D920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164364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Formatting</w:t>
                  </w:r>
                </w:p>
              </w:tc>
            </w:tr>
            <w:tr w:rsidR="00A955C1" w:rsidRPr="00A955C1" w14:paraId="479F1BE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483952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6FD1F1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Highlighting</w:t>
                  </w:r>
                </w:p>
              </w:tc>
            </w:tr>
            <w:tr w:rsidR="00A955C1" w:rsidRPr="00A955C1" w14:paraId="2C2F746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DFE8FF6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E5B3CB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loring</w:t>
                  </w:r>
                </w:p>
              </w:tc>
            </w:tr>
            <w:tr w:rsidR="00A955C1" w:rsidRPr="00A955C1" w14:paraId="25DB463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90437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7A1097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ding</w:t>
                  </w:r>
                </w:p>
              </w:tc>
            </w:tr>
          </w:tbl>
          <w:p w14:paraId="6820E818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74CB31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733F2568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4F76DE2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68FF7F23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6739"/>
            </w:tblGrid>
            <w:tr w:rsidR="00A955C1" w:rsidRPr="00A955C1" w14:paraId="1419F26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588AEA5C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4DB4B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logo can be added to all slides of a presentation by using the ___.</w:t>
                  </w:r>
                </w:p>
              </w:tc>
            </w:tr>
            <w:tr w:rsidR="00A955C1" w:rsidRPr="00A955C1" w14:paraId="28837D6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273FAF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6F57A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notes master</w:t>
                  </w:r>
                </w:p>
              </w:tc>
            </w:tr>
            <w:tr w:rsidR="00A955C1" w:rsidRPr="00A955C1" w14:paraId="3BB1F8F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76EFED5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331B7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handout insert</w:t>
                  </w:r>
                </w:p>
              </w:tc>
            </w:tr>
            <w:tr w:rsidR="00A955C1" w:rsidRPr="00A955C1" w14:paraId="0CDA8E7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5A8761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C82FB2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lide master</w:t>
                  </w:r>
                </w:p>
              </w:tc>
            </w:tr>
            <w:tr w:rsidR="00A955C1" w:rsidRPr="00A955C1" w14:paraId="0ADFF55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992E8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A9B823C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ogo insert</w:t>
                  </w:r>
                </w:p>
              </w:tc>
            </w:tr>
          </w:tbl>
          <w:p w14:paraId="4CD2DCC5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06C622F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748B3245" w14:textId="77777777" w:rsidTr="00A955C1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CBD484B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55C1" w:rsidRPr="00A955C1" w14:paraId="62FB46D4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5332"/>
            </w:tblGrid>
            <w:tr w:rsidR="00A955C1" w:rsidRPr="00A955C1" w14:paraId="3959F43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B1476C8" w14:textId="77777777" w:rsidR="00A955C1" w:rsidRPr="00A955C1" w:rsidRDefault="00A955C1" w:rsidP="00A955C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1D97E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requency modulation (FM) is the ___.</w:t>
                  </w:r>
                </w:p>
              </w:tc>
            </w:tr>
            <w:tr w:rsidR="00A955C1" w:rsidRPr="00A955C1" w14:paraId="2B6D622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FB379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290E351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power of the waves in a single cycle</w:t>
                  </w:r>
                </w:p>
              </w:tc>
            </w:tr>
            <w:tr w:rsidR="00A955C1" w:rsidRPr="00A955C1" w14:paraId="180DCFD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5A85AD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C6F0B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number of waves used to represent a single cycle</w:t>
                  </w:r>
                </w:p>
              </w:tc>
            </w:tr>
            <w:tr w:rsidR="00A955C1" w:rsidRPr="00A955C1" w14:paraId="15B0FD8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EBFEEA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9F4899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istance between two waves in a single cycle</w:t>
                  </w:r>
                </w:p>
              </w:tc>
            </w:tr>
            <w:tr w:rsidR="00A955C1" w:rsidRPr="00A955C1" w14:paraId="4FBD2ED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1FA3B98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CD081E" w14:textId="77777777" w:rsidR="00A955C1" w:rsidRPr="00A955C1" w:rsidRDefault="00A955C1" w:rsidP="00A955C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955C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eak of the waves used to represent a single cycle</w:t>
                  </w:r>
                </w:p>
              </w:tc>
            </w:tr>
          </w:tbl>
          <w:p w14:paraId="27BA633E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47E0E67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8779549" w14:textId="77777777" w:rsidR="00A955C1" w:rsidRDefault="00A955C1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"/>
      </w:tblGrid>
      <w:tr w:rsidR="00A955C1" w:rsidRPr="00A955C1" w14:paraId="11193957" w14:textId="77777777" w:rsidTr="00A955C1">
        <w:trPr>
          <w:trHeight w:val="225"/>
        </w:trPr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CD922CF" w14:textId="3ECE3943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FB985CA" w14:textId="77777777" w:rsidR="00A955C1" w:rsidRPr="00A955C1" w:rsidRDefault="00A955C1" w:rsidP="00A955C1">
      <w:pPr>
        <w:spacing w:after="0" w:line="240" w:lineRule="auto"/>
        <w:rPr>
          <w:rFonts w:ascii="Lato" w:eastAsia="Times New Roman" w:hAnsi="Lato" w:cs="Times New Roman"/>
          <w:vanish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414"/>
      </w:tblGrid>
      <w:tr w:rsidR="00A955C1" w:rsidRPr="00A955C1" w14:paraId="6CA24356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B4E5F49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8AA699B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955C1" w:rsidRPr="00A955C1" w14:paraId="54E064A9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7FE26E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C26BAFD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955C1" w:rsidRPr="00A955C1" w14:paraId="7F1F40B2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F827EB0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C42F0DF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955C1" w:rsidRPr="00A955C1" w14:paraId="754E868C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01FAE0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0025A4A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955C1" w:rsidRPr="00A955C1" w14:paraId="0452CCEC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08C9581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C506C2E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955C1" w:rsidRPr="00A955C1" w14:paraId="05367CE0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78C33A7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8A6772A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955C1" w:rsidRPr="00A955C1" w14:paraId="3E63F1F3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6613F18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BBE4B85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955C1" w:rsidRPr="00A955C1" w14:paraId="5453F5FF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B45DFCE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A7A438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955C1" w:rsidRPr="00A955C1" w14:paraId="113FCF72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41128EE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15BFE8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955C1" w:rsidRPr="00A955C1" w14:paraId="79F288AA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805F273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732FBCB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955C1" w:rsidRPr="00A955C1" w14:paraId="24CDF2A2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871CD9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0E88F4A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955C1" w:rsidRPr="00A955C1" w14:paraId="32756259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BE2084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964FE1C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955C1" w:rsidRPr="00A955C1" w14:paraId="7445E3C0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C4AB2A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8B43444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955C1" w:rsidRPr="00A955C1" w14:paraId="03911EDD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83F2ECB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AF2E6E7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955C1" w:rsidRPr="00A955C1" w14:paraId="38D1B03F" w14:textId="77777777" w:rsidTr="00A955C1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159A9F9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7DA9D4F" w14:textId="77777777" w:rsidR="00A955C1" w:rsidRPr="00A955C1" w:rsidRDefault="00A955C1" w:rsidP="00A955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955C1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14:paraId="316BF850" w14:textId="77777777" w:rsidR="00227DA0" w:rsidRDefault="00AA0316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QBMyNDE1MjExNjJR2l4NTi4sz8PJACw1oApay66CwAAAA="/>
  </w:docVars>
  <w:rsids>
    <w:rsidRoot w:val="00A955C1"/>
    <w:rsid w:val="004E513C"/>
    <w:rsid w:val="00915BD3"/>
    <w:rsid w:val="00A955C1"/>
    <w:rsid w:val="00AA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E7BE4"/>
  <w15:chartTrackingRefBased/>
  <w15:docId w15:val="{914F1627-FAD5-4D57-B12F-3D0956C4E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46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69D461-DAE6-4784-9CA0-4011A0EA7A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F81175-5A65-4560-9972-F5842CB4C9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94B81C-7BB0-4D69-8FFA-77DCAAF62C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86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2</cp:revision>
  <dcterms:created xsi:type="dcterms:W3CDTF">2021-11-10T14:07:00Z</dcterms:created>
  <dcterms:modified xsi:type="dcterms:W3CDTF">2021-11-1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